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C33DC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33D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ownshend, R v [2018] EWCA Crim 430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B82A0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02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686D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C33C2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303</w:t>
            </w:r>
            <w:r w:rsidR="00DB16C8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363E9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363E9B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B82A0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7E6B0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7E6B0F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5B244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5B244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5B244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5B2440">
        <w:trPr>
          <w:trHeight w:val="480"/>
        </w:trPr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5B244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5B244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5B244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5B244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5B244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F2723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DB473A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e court martial sentencing for an act of negligence should have considered the ‘just culture’</w:t>
            </w:r>
            <w:r w:rsid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principle</w:t>
            </w:r>
            <w:r w:rsid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 this case t</w:t>
            </w:r>
            <w:r w:rsidR="0031220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at the appellants actions were due to an </w:t>
            </w:r>
            <w:r w:rsidR="00312207" w:rsidRPr="00312207">
              <w:rPr>
                <w:rFonts w:ascii="Arial Nova Light" w:hAnsi="Arial Nova Light" w:cstheme="majorBidi"/>
                <w:color w:val="000000" w:themeColor="text1"/>
                <w:szCs w:val="24"/>
              </w:rPr>
              <w:t>unintentional lapse from the required standard rather than a deliberate or reckless act.</w:t>
            </w:r>
            <w:r w:rsid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court </w:t>
            </w:r>
            <w:r w:rsid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 xml:space="preserve">martial should have explained </w:t>
            </w:r>
            <w:r w:rsidR="00292BCD" w:rsidRP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hy it was considered necessary to impose the </w:t>
            </w:r>
            <w:r w:rsidR="00DC468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iven </w:t>
            </w:r>
            <w:r w:rsidR="00292BCD" w:rsidRP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t>sentence</w:t>
            </w:r>
            <w:r w:rsidR="00292BCD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r w:rsidR="00DC468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defence furthers that </w:t>
            </w:r>
            <w:r w:rsidR="00DC468A" w:rsidRPr="00DC468A">
              <w:rPr>
                <w:rFonts w:ascii="Arial Nova Light" w:hAnsi="Arial Nova Light" w:cstheme="majorBidi"/>
                <w:color w:val="000000" w:themeColor="text1"/>
                <w:szCs w:val="24"/>
              </w:rPr>
              <w:t>the absence of any explicit reference to the just culture principles gives rise to a legitimate inference that the points he advanced in that regard were simply not considered or were given insufficient weight.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F272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F272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F272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99162C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9916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BC02A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BC02A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BC02A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BC02A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BC02A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BC02A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BC02A3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BC02A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C02A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BC02A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BC02A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BC02A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BC02A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75618" w:rsidRPr="00F214F6" w:rsidTr="00D970E4">
        <w:tc>
          <w:tcPr>
            <w:tcW w:w="6345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475618" w:rsidRPr="00F214F6" w:rsidRDefault="00475618" w:rsidP="0047561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42a: </w:t>
            </w:r>
            <w:r w:rsidR="002809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42b: </w:t>
            </w:r>
            <w:r w:rsidR="0054549B" w:rsidRPr="005454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Love [1998] 1 Cr App R 458</w:t>
            </w:r>
            <w:r w:rsidR="005454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54549B" w:rsidRPr="005454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54549B" w:rsidRPr="005454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Glenton</w:t>
            </w:r>
            <w:proofErr w:type="spellEnd"/>
            <w:r w:rsidR="0054549B" w:rsidRPr="005454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0] EWCA 930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BC02A3" w:rsidP="00BC02A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82A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B82A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lroyde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B82A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s Justice Andrews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r w:rsidRPr="00B82A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reen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B82A02" w:rsidP="00BB6F53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B82A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Price appeared on behalf of the Appellant</w:t>
            </w:r>
            <w:r w:rsidR="00BB6F5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B82A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D Phillips appeared on behalf of the Crown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BC29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BC02A3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90214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321C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321C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</w:t>
            </w:r>
            <w:r w:rsidR="00321CE5" w:rsidRPr="00321C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cident </w:t>
            </w:r>
            <w:r w:rsidR="00321C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itially </w:t>
            </w:r>
            <w:r w:rsidR="00321CE5" w:rsidRPr="00321C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ed to a detailed investigation</w:t>
            </w:r>
            <w:r w:rsidR="00321C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aking plac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321CE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DB16C8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DB16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4E1150"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DB16C8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DB16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321CE5" w:rsidRPr="00DB16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DB16C8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B16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DB16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321CE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321CE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</w:t>
            </w:r>
            <w:r w:rsidR="001D0F28" w:rsidRPr="001D0F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gligently performing a duty contrary to section 15(2) of the Armed Forces Ac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 M</w:t>
            </w:r>
            <w:r w:rsidR="001D0F28" w:rsidRPr="001D0F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king a false record contrary to section 18(1) of that Ac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="001D0F28" w:rsidRPr="001D0F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</w:t>
            </w:r>
            <w:r w:rsidR="001D0F28" w:rsidRPr="001D0F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wo of the military offence of committing the civilian offence of perjury.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4E0B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4E0B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4E0B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9E444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9E44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civilian pilot gave evidence about the practise of </w:t>
            </w:r>
            <w:r w:rsidR="004E0B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ilots taking photographs</w:t>
            </w:r>
            <w:r w:rsidR="009E44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064C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064C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DA134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A13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 months' imprisonment suspended for 12 month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064C4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7E6B0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E6B0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ssistant Judge Advocate General Larg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064C4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there being a chance of contamination of fingerprint/DNA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evidence prior to sample collection from the crime scene?</w:t>
            </w:r>
          </w:p>
        </w:tc>
        <w:tc>
          <w:tcPr>
            <w:tcW w:w="9072" w:type="dxa"/>
          </w:tcPr>
          <w:p w:rsidR="00CC3B33" w:rsidRDefault="008B23B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8B23B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8B23B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8B23B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8B23B2" w:rsidRPr="00F214F6" w:rsidRDefault="008B23B2" w:rsidP="008B23B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8B23B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8B23B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8B23B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there being a chance of the fingerprint/DNA samples being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degraded?</w:t>
            </w:r>
          </w:p>
        </w:tc>
        <w:tc>
          <w:tcPr>
            <w:tcW w:w="9072" w:type="dxa"/>
          </w:tcPr>
          <w:p w:rsidR="00CC3B33" w:rsidRDefault="008B23B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8B23B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8B23B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8B23B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8B23B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8B23B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5375A4" w:rsidRPr="005375A4" w:rsidRDefault="005375A4" w:rsidP="005375A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375A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8B23B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8B23B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5375A4" w:rsidRPr="00F214F6" w:rsidRDefault="005375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8B23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D76F7C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76F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D76F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D76F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D76F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D76F7C" w:rsidP="004E1150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D76F7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D76F7C" w:rsidRDefault="004648DB" w:rsidP="004E115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8B23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8B23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8B23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E559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E559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E559A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E559A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E559A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E559A5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E559A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E559A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E559A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E559A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E559A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4648DB" w:rsidRPr="004648DB" w:rsidRDefault="004648DB" w:rsidP="004648D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648D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4648DB" w:rsidRPr="00F214F6" w:rsidRDefault="004648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E559A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E559A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A5333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A53339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E559A5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A53339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E559A5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7C3CE4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86DCE" w:rsidRPr="00F214F6" w:rsidTr="00AD1A27">
        <w:tc>
          <w:tcPr>
            <w:tcW w:w="6345" w:type="dxa"/>
          </w:tcPr>
          <w:p w:rsidR="00686DCE" w:rsidRPr="000472ED" w:rsidRDefault="00686DCE" w:rsidP="00686DC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686DCE" w:rsidRPr="00F214F6" w:rsidRDefault="00686DCE" w:rsidP="00686D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13364" w:rsidRPr="00F214F6" w:rsidTr="001944E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364" w:rsidRPr="00F214F6" w:rsidRDefault="00813364" w:rsidP="008133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364" w:rsidRDefault="00813364" w:rsidP="00813364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813364" w:rsidRDefault="00813364" w:rsidP="0081336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813364" w:rsidRPr="00F214F6" w:rsidTr="001944E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364" w:rsidRPr="00F214F6" w:rsidRDefault="00813364" w:rsidP="008133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3364" w:rsidRDefault="00813364" w:rsidP="008133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813364" w:rsidRDefault="00813364" w:rsidP="0081336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E559A5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Where this was a case concerned a case of negligence in aviation, it was initially presented to a Court Martial which the appeal court acknowledged as </w:t>
            </w:r>
            <w:r w:rsidR="00C125A7">
              <w:rPr>
                <w:rFonts w:ascii="Arial Nova Light" w:hAnsi="Arial Nova Light"/>
                <w:color w:val="000000" w:themeColor="text1"/>
              </w:rPr>
              <w:t>specialist tribunal with different provisions and sentencing guidelines</w:t>
            </w: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08B5" w:rsidRDefault="00C408B5" w:rsidP="00187203">
      <w:pPr>
        <w:spacing w:after="0" w:line="240" w:lineRule="auto"/>
      </w:pPr>
      <w:r>
        <w:separator/>
      </w:r>
    </w:p>
  </w:endnote>
  <w:endnote w:type="continuationSeparator" w:id="0">
    <w:p w:rsidR="00C408B5" w:rsidRDefault="00C408B5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08B5" w:rsidRDefault="00C408B5" w:rsidP="00187203">
      <w:pPr>
        <w:spacing w:after="0" w:line="240" w:lineRule="auto"/>
      </w:pPr>
      <w:r>
        <w:separator/>
      </w:r>
    </w:p>
  </w:footnote>
  <w:footnote w:type="continuationSeparator" w:id="0">
    <w:p w:rsidR="00C408B5" w:rsidRDefault="00C408B5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24091"/>
    <w:rsid w:val="00033F18"/>
    <w:rsid w:val="00034807"/>
    <w:rsid w:val="00044E5D"/>
    <w:rsid w:val="000472C9"/>
    <w:rsid w:val="00050B46"/>
    <w:rsid w:val="00054A86"/>
    <w:rsid w:val="00055EF0"/>
    <w:rsid w:val="00064C42"/>
    <w:rsid w:val="00083FFE"/>
    <w:rsid w:val="0009515D"/>
    <w:rsid w:val="00097755"/>
    <w:rsid w:val="000A4EC3"/>
    <w:rsid w:val="000C493A"/>
    <w:rsid w:val="000C67E9"/>
    <w:rsid w:val="000E65C1"/>
    <w:rsid w:val="000F5116"/>
    <w:rsid w:val="000F52CB"/>
    <w:rsid w:val="0011134F"/>
    <w:rsid w:val="001221BE"/>
    <w:rsid w:val="00141779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0F28"/>
    <w:rsid w:val="001D6D26"/>
    <w:rsid w:val="00226CC8"/>
    <w:rsid w:val="002278BF"/>
    <w:rsid w:val="002507CA"/>
    <w:rsid w:val="00250C4F"/>
    <w:rsid w:val="00255E5F"/>
    <w:rsid w:val="00274535"/>
    <w:rsid w:val="002809C0"/>
    <w:rsid w:val="0028308F"/>
    <w:rsid w:val="00292BCD"/>
    <w:rsid w:val="0029602E"/>
    <w:rsid w:val="002A0936"/>
    <w:rsid w:val="002B7601"/>
    <w:rsid w:val="002D3EDC"/>
    <w:rsid w:val="002E75B4"/>
    <w:rsid w:val="002F3E73"/>
    <w:rsid w:val="00301AE4"/>
    <w:rsid w:val="00312207"/>
    <w:rsid w:val="00321CE5"/>
    <w:rsid w:val="0033247D"/>
    <w:rsid w:val="00332ACD"/>
    <w:rsid w:val="0033791C"/>
    <w:rsid w:val="003420D0"/>
    <w:rsid w:val="00353568"/>
    <w:rsid w:val="00354D14"/>
    <w:rsid w:val="00363E9B"/>
    <w:rsid w:val="003A29C8"/>
    <w:rsid w:val="003B1314"/>
    <w:rsid w:val="003D0993"/>
    <w:rsid w:val="003D6522"/>
    <w:rsid w:val="003E1548"/>
    <w:rsid w:val="00404B68"/>
    <w:rsid w:val="00416404"/>
    <w:rsid w:val="00417F03"/>
    <w:rsid w:val="00426926"/>
    <w:rsid w:val="00432A9E"/>
    <w:rsid w:val="00440933"/>
    <w:rsid w:val="00456554"/>
    <w:rsid w:val="00463D75"/>
    <w:rsid w:val="004648DB"/>
    <w:rsid w:val="00470DD4"/>
    <w:rsid w:val="00475618"/>
    <w:rsid w:val="004A33E6"/>
    <w:rsid w:val="004A44C9"/>
    <w:rsid w:val="004B32DB"/>
    <w:rsid w:val="004C51D2"/>
    <w:rsid w:val="004D1D32"/>
    <w:rsid w:val="004D1DE0"/>
    <w:rsid w:val="004E0B87"/>
    <w:rsid w:val="004E1150"/>
    <w:rsid w:val="004E3100"/>
    <w:rsid w:val="004F1CFE"/>
    <w:rsid w:val="004F5DA4"/>
    <w:rsid w:val="00500E52"/>
    <w:rsid w:val="00505881"/>
    <w:rsid w:val="00506BC8"/>
    <w:rsid w:val="00517475"/>
    <w:rsid w:val="005263CF"/>
    <w:rsid w:val="005375A4"/>
    <w:rsid w:val="00540327"/>
    <w:rsid w:val="0054055B"/>
    <w:rsid w:val="00541F85"/>
    <w:rsid w:val="0054549B"/>
    <w:rsid w:val="005515E1"/>
    <w:rsid w:val="005544E2"/>
    <w:rsid w:val="00555108"/>
    <w:rsid w:val="005B2440"/>
    <w:rsid w:val="005C1ABD"/>
    <w:rsid w:val="005D4FE7"/>
    <w:rsid w:val="005E6686"/>
    <w:rsid w:val="00621FE2"/>
    <w:rsid w:val="00650F5E"/>
    <w:rsid w:val="00686DCE"/>
    <w:rsid w:val="00694917"/>
    <w:rsid w:val="006B0518"/>
    <w:rsid w:val="006B3E2B"/>
    <w:rsid w:val="006B3E3F"/>
    <w:rsid w:val="006B67A6"/>
    <w:rsid w:val="006D71C4"/>
    <w:rsid w:val="006D7C30"/>
    <w:rsid w:val="006F3EB0"/>
    <w:rsid w:val="006F48BE"/>
    <w:rsid w:val="007106AC"/>
    <w:rsid w:val="00713C7F"/>
    <w:rsid w:val="0071493C"/>
    <w:rsid w:val="007608D1"/>
    <w:rsid w:val="007659F7"/>
    <w:rsid w:val="007700FE"/>
    <w:rsid w:val="007B467D"/>
    <w:rsid w:val="007B4B53"/>
    <w:rsid w:val="007B63C7"/>
    <w:rsid w:val="007C3CE4"/>
    <w:rsid w:val="007C712E"/>
    <w:rsid w:val="007D4EA2"/>
    <w:rsid w:val="007E0BE0"/>
    <w:rsid w:val="007E6B0F"/>
    <w:rsid w:val="007E78B1"/>
    <w:rsid w:val="007F3561"/>
    <w:rsid w:val="00813364"/>
    <w:rsid w:val="00815707"/>
    <w:rsid w:val="00823B61"/>
    <w:rsid w:val="008248D5"/>
    <w:rsid w:val="00830569"/>
    <w:rsid w:val="00834B0D"/>
    <w:rsid w:val="00847F94"/>
    <w:rsid w:val="008513B8"/>
    <w:rsid w:val="00873BFC"/>
    <w:rsid w:val="00897696"/>
    <w:rsid w:val="008A00C1"/>
    <w:rsid w:val="008B23B2"/>
    <w:rsid w:val="008B34D6"/>
    <w:rsid w:val="008C01BB"/>
    <w:rsid w:val="008D033C"/>
    <w:rsid w:val="0090333A"/>
    <w:rsid w:val="00906F86"/>
    <w:rsid w:val="00907A59"/>
    <w:rsid w:val="009111D6"/>
    <w:rsid w:val="0093054D"/>
    <w:rsid w:val="00962A8E"/>
    <w:rsid w:val="009642C0"/>
    <w:rsid w:val="0097046D"/>
    <w:rsid w:val="00984A0F"/>
    <w:rsid w:val="00985ED4"/>
    <w:rsid w:val="0099162C"/>
    <w:rsid w:val="0099551E"/>
    <w:rsid w:val="009B254A"/>
    <w:rsid w:val="009B6FDB"/>
    <w:rsid w:val="009D6682"/>
    <w:rsid w:val="009D74E0"/>
    <w:rsid w:val="009E261A"/>
    <w:rsid w:val="009E4445"/>
    <w:rsid w:val="009E763D"/>
    <w:rsid w:val="009F23A3"/>
    <w:rsid w:val="00A00F86"/>
    <w:rsid w:val="00A037A7"/>
    <w:rsid w:val="00A06CDF"/>
    <w:rsid w:val="00A162D8"/>
    <w:rsid w:val="00A26A85"/>
    <w:rsid w:val="00A35D9A"/>
    <w:rsid w:val="00A53339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025"/>
    <w:rsid w:val="00B33A51"/>
    <w:rsid w:val="00B414DC"/>
    <w:rsid w:val="00B52E84"/>
    <w:rsid w:val="00B57863"/>
    <w:rsid w:val="00B60AB4"/>
    <w:rsid w:val="00B82A02"/>
    <w:rsid w:val="00B918C9"/>
    <w:rsid w:val="00B96A7F"/>
    <w:rsid w:val="00BA51A8"/>
    <w:rsid w:val="00BA7AB8"/>
    <w:rsid w:val="00BA7DF9"/>
    <w:rsid w:val="00BB6F53"/>
    <w:rsid w:val="00BC02A3"/>
    <w:rsid w:val="00BC2979"/>
    <w:rsid w:val="00BD46FD"/>
    <w:rsid w:val="00BD58D8"/>
    <w:rsid w:val="00BE7ACA"/>
    <w:rsid w:val="00C04236"/>
    <w:rsid w:val="00C07CE2"/>
    <w:rsid w:val="00C125A7"/>
    <w:rsid w:val="00C278D3"/>
    <w:rsid w:val="00C33C24"/>
    <w:rsid w:val="00C33DC1"/>
    <w:rsid w:val="00C408B5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CF6599"/>
    <w:rsid w:val="00D23830"/>
    <w:rsid w:val="00D573E4"/>
    <w:rsid w:val="00D7225E"/>
    <w:rsid w:val="00D76F7C"/>
    <w:rsid w:val="00D80F5C"/>
    <w:rsid w:val="00D818A1"/>
    <w:rsid w:val="00D92554"/>
    <w:rsid w:val="00D94151"/>
    <w:rsid w:val="00D970E4"/>
    <w:rsid w:val="00DA1342"/>
    <w:rsid w:val="00DA1DF1"/>
    <w:rsid w:val="00DB16C8"/>
    <w:rsid w:val="00DB2C1F"/>
    <w:rsid w:val="00DB473A"/>
    <w:rsid w:val="00DC2AFD"/>
    <w:rsid w:val="00DC34AA"/>
    <w:rsid w:val="00DC468A"/>
    <w:rsid w:val="00DC649D"/>
    <w:rsid w:val="00DE1EBB"/>
    <w:rsid w:val="00DE3410"/>
    <w:rsid w:val="00DF32A8"/>
    <w:rsid w:val="00E16710"/>
    <w:rsid w:val="00E22D4F"/>
    <w:rsid w:val="00E54A2C"/>
    <w:rsid w:val="00E559A5"/>
    <w:rsid w:val="00E720A3"/>
    <w:rsid w:val="00E72634"/>
    <w:rsid w:val="00E81AE6"/>
    <w:rsid w:val="00EB51D0"/>
    <w:rsid w:val="00EB5FD3"/>
    <w:rsid w:val="00EB79EB"/>
    <w:rsid w:val="00EC156F"/>
    <w:rsid w:val="00ED596A"/>
    <w:rsid w:val="00F02664"/>
    <w:rsid w:val="00F02D07"/>
    <w:rsid w:val="00F0669C"/>
    <w:rsid w:val="00F214F6"/>
    <w:rsid w:val="00F260E7"/>
    <w:rsid w:val="00F27238"/>
    <w:rsid w:val="00F32DC2"/>
    <w:rsid w:val="00F460E6"/>
    <w:rsid w:val="00F52BDC"/>
    <w:rsid w:val="00F5354D"/>
    <w:rsid w:val="00F60F70"/>
    <w:rsid w:val="00F85BDD"/>
    <w:rsid w:val="00FA6557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B6E724"/>
  <w15:docId w15:val="{294FBAA9-71D3-48F8-8CB4-DECBADAAB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B34F50-4DCA-462C-813F-15D41F40C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9</Pages>
  <Words>2103</Words>
  <Characters>11992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2</cp:revision>
  <cp:lastPrinted>2019-01-14T14:22:00Z</cp:lastPrinted>
  <dcterms:created xsi:type="dcterms:W3CDTF">2019-09-10T07:08:00Z</dcterms:created>
  <dcterms:modified xsi:type="dcterms:W3CDTF">2020-05-05T06:18:00Z</dcterms:modified>
</cp:coreProperties>
</file>